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4E03F" w14:textId="77777777" w:rsidR="00CF3042" w:rsidRPr="00CF3042" w:rsidRDefault="00CF3042" w:rsidP="00CF3042">
      <w:pPr>
        <w:rPr>
          <w:b/>
          <w:bCs/>
        </w:rPr>
      </w:pPr>
      <w:r w:rsidRPr="00CF3042">
        <w:rPr>
          <w:b/>
          <w:bCs/>
        </w:rPr>
        <w:t>Report: Webpage for Controlling the Robot Base Movement</w:t>
      </w:r>
    </w:p>
    <w:p w14:paraId="12BBA1AA" w14:textId="77777777" w:rsidR="00CF3042" w:rsidRPr="00CF3042" w:rsidRDefault="00CF3042" w:rsidP="00CF3042">
      <w:pPr>
        <w:rPr>
          <w:b/>
          <w:bCs/>
        </w:rPr>
      </w:pPr>
      <w:r w:rsidRPr="00CF3042">
        <w:rPr>
          <w:b/>
          <w:bCs/>
        </w:rPr>
        <w:t>Introduction</w:t>
      </w:r>
    </w:p>
    <w:p w14:paraId="4335A2E4" w14:textId="77777777" w:rsidR="00CF3042" w:rsidRPr="00CF3042" w:rsidRDefault="00CF3042" w:rsidP="00CF3042">
      <w:r w:rsidRPr="00CF3042">
        <w:t>This project aims to control the movement of a robot base using a webpage. It involves creating a database to store direction values and building PHP pages to link the interface with the data. In this report, I will explain each step completed in the project with the relevant code.</w:t>
      </w:r>
    </w:p>
    <w:p w14:paraId="7BB6DE24" w14:textId="77777777" w:rsidR="00CF3042" w:rsidRPr="00CF3042" w:rsidRDefault="00CF3042" w:rsidP="00CF3042">
      <w:pPr>
        <w:rPr>
          <w:b/>
          <w:bCs/>
        </w:rPr>
      </w:pPr>
      <w:r w:rsidRPr="00CF3042">
        <w:rPr>
          <w:b/>
          <w:bCs/>
        </w:rPr>
        <w:t>1. Designing the Webpage to Control the Robot Base Movement</w:t>
      </w:r>
    </w:p>
    <w:p w14:paraId="3174F8B3" w14:textId="77777777" w:rsidR="00CF3042" w:rsidRPr="00CF3042" w:rsidRDefault="00CF3042" w:rsidP="00CF3042">
      <w:r w:rsidRPr="00CF3042">
        <w:t>A web interface was designed with buttons to control the robot's movement in different directions (Forward, Backward, Left, Right, Stop). When a button is pressed, the data is sent to the database via PHP.</w:t>
      </w:r>
    </w:p>
    <w:p w14:paraId="6F75BAF9" w14:textId="77777777" w:rsidR="00CF3042" w:rsidRPr="00CF3042" w:rsidRDefault="00CF3042" w:rsidP="00CF3042">
      <w:pPr>
        <w:rPr>
          <w:b/>
          <w:bCs/>
        </w:rPr>
      </w:pPr>
      <w:r w:rsidRPr="00CF3042">
        <w:rPr>
          <w:b/>
          <w:bCs/>
        </w:rPr>
        <w:t>Code:</w:t>
      </w:r>
    </w:p>
    <w:p w14:paraId="1292DB65" w14:textId="77777777" w:rsidR="00CF3042" w:rsidRPr="00CF3042" w:rsidRDefault="00CF3042" w:rsidP="00CF3042">
      <w:r w:rsidRPr="00CF3042">
        <w:t>html</w:t>
      </w:r>
    </w:p>
    <w:p w14:paraId="7CEDE8E9" w14:textId="77777777" w:rsidR="00CF3042" w:rsidRPr="00CF3042" w:rsidRDefault="00CF3042" w:rsidP="00CF3042">
      <w:r w:rsidRPr="00CF3042">
        <w:t>&lt;!DOCTYPE html&gt;</w:t>
      </w:r>
    </w:p>
    <w:p w14:paraId="4E0D2103" w14:textId="77777777" w:rsidR="00CF3042" w:rsidRPr="00CF3042" w:rsidRDefault="00CF3042" w:rsidP="00CF3042">
      <w:r w:rsidRPr="00CF3042">
        <w:t>&lt;html lang="</w:t>
      </w:r>
      <w:proofErr w:type="spellStart"/>
      <w:r w:rsidRPr="00CF3042">
        <w:t>en</w:t>
      </w:r>
      <w:proofErr w:type="spellEnd"/>
      <w:r w:rsidRPr="00CF3042">
        <w:t>"&gt;</w:t>
      </w:r>
    </w:p>
    <w:p w14:paraId="68B85F5B" w14:textId="77777777" w:rsidR="00CF3042" w:rsidRPr="00CF3042" w:rsidRDefault="00CF3042" w:rsidP="00CF3042">
      <w:r w:rsidRPr="00CF3042">
        <w:t>&lt;head&gt;</w:t>
      </w:r>
    </w:p>
    <w:p w14:paraId="042F1C26" w14:textId="77777777" w:rsidR="00CF3042" w:rsidRPr="00CF3042" w:rsidRDefault="00CF3042" w:rsidP="00CF3042">
      <w:r w:rsidRPr="00CF3042">
        <w:t xml:space="preserve">    &lt;meta charset="UTF-8"&gt;</w:t>
      </w:r>
    </w:p>
    <w:p w14:paraId="1E579B79" w14:textId="77777777" w:rsidR="00CF3042" w:rsidRPr="00CF3042" w:rsidRDefault="00CF3042" w:rsidP="00CF3042">
      <w:r w:rsidRPr="00CF3042">
        <w:t xml:space="preserve">    &lt;meta name="viewport" content="width=device-width, initial-scale=1.0"&gt;</w:t>
      </w:r>
    </w:p>
    <w:p w14:paraId="21F4373E" w14:textId="77777777" w:rsidR="00CF3042" w:rsidRPr="00CF3042" w:rsidRDefault="00CF3042" w:rsidP="00CF3042">
      <w:r w:rsidRPr="00CF3042">
        <w:t xml:space="preserve">    </w:t>
      </w:r>
      <w:proofErr w:type="gramStart"/>
      <w:r w:rsidRPr="00CF3042">
        <w:t>&lt;title&gt;Robot</w:t>
      </w:r>
      <w:proofErr w:type="gramEnd"/>
      <w:r w:rsidRPr="00CF3042">
        <w:t xml:space="preserve"> Control&lt;/title&gt;</w:t>
      </w:r>
    </w:p>
    <w:p w14:paraId="30F80789" w14:textId="77777777" w:rsidR="00CF3042" w:rsidRPr="00CF3042" w:rsidRDefault="00CF3042" w:rsidP="00CF3042">
      <w:r w:rsidRPr="00CF3042">
        <w:t xml:space="preserve">    &lt;style&gt;</w:t>
      </w:r>
    </w:p>
    <w:p w14:paraId="3645ED95" w14:textId="77777777" w:rsidR="00CF3042" w:rsidRPr="00CF3042" w:rsidRDefault="00CF3042" w:rsidP="00CF3042">
      <w:r w:rsidRPr="00CF3042">
        <w:t xml:space="preserve">        body {</w:t>
      </w:r>
    </w:p>
    <w:p w14:paraId="33B84CAA" w14:textId="77777777" w:rsidR="00CF3042" w:rsidRPr="00CF3042" w:rsidRDefault="00CF3042" w:rsidP="00CF3042">
      <w:r w:rsidRPr="00CF3042">
        <w:t xml:space="preserve">            text-align: </w:t>
      </w:r>
      <w:proofErr w:type="gramStart"/>
      <w:r w:rsidRPr="00CF3042">
        <w:t>center;</w:t>
      </w:r>
      <w:proofErr w:type="gramEnd"/>
    </w:p>
    <w:p w14:paraId="4061DFF0" w14:textId="77777777" w:rsidR="00CF3042" w:rsidRPr="00CF3042" w:rsidRDefault="00CF3042" w:rsidP="00CF3042">
      <w:r w:rsidRPr="00CF3042">
        <w:t xml:space="preserve">            font-family: Arial, sans-</w:t>
      </w:r>
      <w:proofErr w:type="gramStart"/>
      <w:r w:rsidRPr="00CF3042">
        <w:t>serif;</w:t>
      </w:r>
      <w:proofErr w:type="gramEnd"/>
    </w:p>
    <w:p w14:paraId="05D8CD49" w14:textId="77777777" w:rsidR="00CF3042" w:rsidRPr="00CF3042" w:rsidRDefault="00CF3042" w:rsidP="00CF3042">
      <w:r w:rsidRPr="00CF3042">
        <w:t xml:space="preserve">        }</w:t>
      </w:r>
    </w:p>
    <w:p w14:paraId="69482DDA" w14:textId="77777777" w:rsidR="00CF3042" w:rsidRPr="00CF3042" w:rsidRDefault="00CF3042" w:rsidP="00CF3042">
      <w:r w:rsidRPr="00CF3042">
        <w:t xml:space="preserve">        </w:t>
      </w:r>
      <w:proofErr w:type="gramStart"/>
      <w:r w:rsidRPr="00CF3042">
        <w:t>.</w:t>
      </w:r>
      <w:proofErr w:type="spellStart"/>
      <w:r w:rsidRPr="00CF3042">
        <w:t>btn</w:t>
      </w:r>
      <w:proofErr w:type="spellEnd"/>
      <w:proofErr w:type="gramEnd"/>
      <w:r w:rsidRPr="00CF3042">
        <w:t xml:space="preserve"> {</w:t>
      </w:r>
    </w:p>
    <w:p w14:paraId="1113F737" w14:textId="77777777" w:rsidR="00CF3042" w:rsidRPr="00CF3042" w:rsidRDefault="00CF3042" w:rsidP="00CF3042">
      <w:r w:rsidRPr="00CF3042">
        <w:t xml:space="preserve">            padding: 15px </w:t>
      </w:r>
      <w:proofErr w:type="gramStart"/>
      <w:r w:rsidRPr="00CF3042">
        <w:t>30px;</w:t>
      </w:r>
      <w:proofErr w:type="gramEnd"/>
    </w:p>
    <w:p w14:paraId="45FFA57D" w14:textId="77777777" w:rsidR="00CF3042" w:rsidRPr="00CF3042" w:rsidRDefault="00CF3042" w:rsidP="00CF3042">
      <w:pPr>
        <w:rPr>
          <w:lang w:val="fr-FR"/>
        </w:rPr>
      </w:pPr>
      <w:r w:rsidRPr="00CF3042">
        <w:t xml:space="preserve">            </w:t>
      </w:r>
      <w:proofErr w:type="spellStart"/>
      <w:proofErr w:type="gramStart"/>
      <w:r w:rsidRPr="00CF3042">
        <w:rPr>
          <w:lang w:val="fr-FR"/>
        </w:rPr>
        <w:t>margin</w:t>
      </w:r>
      <w:proofErr w:type="spellEnd"/>
      <w:r w:rsidRPr="00CF3042">
        <w:rPr>
          <w:lang w:val="fr-FR"/>
        </w:rPr>
        <w:t>:</w:t>
      </w:r>
      <w:proofErr w:type="gramEnd"/>
      <w:r w:rsidRPr="00CF3042">
        <w:rPr>
          <w:lang w:val="fr-FR"/>
        </w:rPr>
        <w:t xml:space="preserve"> 10px;</w:t>
      </w:r>
    </w:p>
    <w:p w14:paraId="7B7C8233" w14:textId="77777777" w:rsidR="00CF3042" w:rsidRPr="00CF3042" w:rsidRDefault="00CF3042" w:rsidP="00CF3042">
      <w:pPr>
        <w:rPr>
          <w:lang w:val="fr-FR"/>
        </w:rPr>
      </w:pPr>
      <w:r w:rsidRPr="00CF3042">
        <w:rPr>
          <w:lang w:val="fr-FR"/>
        </w:rPr>
        <w:t xml:space="preserve">            </w:t>
      </w:r>
      <w:proofErr w:type="gramStart"/>
      <w:r w:rsidRPr="00CF3042">
        <w:rPr>
          <w:lang w:val="fr-FR"/>
        </w:rPr>
        <w:t>font</w:t>
      </w:r>
      <w:proofErr w:type="gramEnd"/>
      <w:r w:rsidRPr="00CF3042">
        <w:rPr>
          <w:lang w:val="fr-FR"/>
        </w:rPr>
        <w:t>-size: 18px;</w:t>
      </w:r>
    </w:p>
    <w:p w14:paraId="729BDDE7" w14:textId="77777777" w:rsidR="00CF3042" w:rsidRPr="00CF3042" w:rsidRDefault="00CF3042" w:rsidP="00CF3042">
      <w:r w:rsidRPr="00CF3042">
        <w:rPr>
          <w:lang w:val="fr-FR"/>
        </w:rPr>
        <w:t xml:space="preserve">            </w:t>
      </w:r>
      <w:r w:rsidRPr="00CF3042">
        <w:t xml:space="preserve">cursor: </w:t>
      </w:r>
      <w:proofErr w:type="gramStart"/>
      <w:r w:rsidRPr="00CF3042">
        <w:t>pointer;</w:t>
      </w:r>
      <w:proofErr w:type="gramEnd"/>
    </w:p>
    <w:p w14:paraId="609CDF07" w14:textId="77777777" w:rsidR="00CF3042" w:rsidRPr="00CF3042" w:rsidRDefault="00CF3042" w:rsidP="00CF3042">
      <w:r w:rsidRPr="00CF3042">
        <w:lastRenderedPageBreak/>
        <w:t xml:space="preserve">        }</w:t>
      </w:r>
    </w:p>
    <w:p w14:paraId="7D24EFF9" w14:textId="77777777" w:rsidR="00CF3042" w:rsidRPr="00CF3042" w:rsidRDefault="00CF3042" w:rsidP="00CF3042">
      <w:r w:rsidRPr="00CF3042">
        <w:t xml:space="preserve">    &lt;/style&gt;</w:t>
      </w:r>
    </w:p>
    <w:p w14:paraId="0D171AE5" w14:textId="77777777" w:rsidR="00CF3042" w:rsidRPr="00CF3042" w:rsidRDefault="00CF3042" w:rsidP="00CF3042">
      <w:r w:rsidRPr="00CF3042">
        <w:t>&lt;/head&gt;</w:t>
      </w:r>
    </w:p>
    <w:p w14:paraId="4A6F8B59" w14:textId="77777777" w:rsidR="00CF3042" w:rsidRPr="00CF3042" w:rsidRDefault="00CF3042" w:rsidP="00CF3042">
      <w:r w:rsidRPr="00CF3042">
        <w:t>&lt;body&gt;</w:t>
      </w:r>
    </w:p>
    <w:p w14:paraId="3441AC1A" w14:textId="77777777" w:rsidR="00CF3042" w:rsidRPr="00CF3042" w:rsidRDefault="00CF3042" w:rsidP="00CF3042">
      <w:r w:rsidRPr="00CF3042">
        <w:t xml:space="preserve">    &lt;h1&gt;Control the Robot&lt;/h1&gt;</w:t>
      </w:r>
    </w:p>
    <w:p w14:paraId="567421F5" w14:textId="77777777" w:rsidR="00CF3042" w:rsidRPr="00CF3042" w:rsidRDefault="00CF3042" w:rsidP="00CF3042">
      <w:r w:rsidRPr="00CF3042">
        <w:t xml:space="preserve">    &lt;button class="</w:t>
      </w:r>
      <w:proofErr w:type="spellStart"/>
      <w:r w:rsidRPr="00CF3042">
        <w:t>btn</w:t>
      </w:r>
      <w:proofErr w:type="spellEnd"/>
      <w:r w:rsidRPr="00CF3042">
        <w:t>" onclick="</w:t>
      </w:r>
      <w:proofErr w:type="spellStart"/>
      <w:r w:rsidRPr="00CF3042">
        <w:t>sendDirection</w:t>
      </w:r>
      <w:proofErr w:type="spellEnd"/>
      <w:r w:rsidRPr="00CF3042">
        <w:t>('forward')"&gt;</w:t>
      </w:r>
      <w:r w:rsidRPr="00CF3042">
        <w:rPr>
          <w:rFonts w:ascii="Segoe UI Emoji" w:hAnsi="Segoe UI Emoji" w:cs="Segoe UI Emoji"/>
        </w:rPr>
        <w:t>⬆️</w:t>
      </w:r>
      <w:r w:rsidRPr="00CF3042">
        <w:t xml:space="preserve"> Forward&lt;/button&gt; &lt;</w:t>
      </w:r>
      <w:proofErr w:type="spellStart"/>
      <w:r w:rsidRPr="00CF3042">
        <w:t>br</w:t>
      </w:r>
      <w:proofErr w:type="spellEnd"/>
      <w:r w:rsidRPr="00CF3042">
        <w:t>&gt;</w:t>
      </w:r>
    </w:p>
    <w:p w14:paraId="40479CE7" w14:textId="77777777" w:rsidR="00CF3042" w:rsidRPr="00CF3042" w:rsidRDefault="00CF3042" w:rsidP="00CF3042">
      <w:r w:rsidRPr="00CF3042">
        <w:t xml:space="preserve">    &lt;button class="</w:t>
      </w:r>
      <w:proofErr w:type="spellStart"/>
      <w:r w:rsidRPr="00CF3042">
        <w:t>btn</w:t>
      </w:r>
      <w:proofErr w:type="spellEnd"/>
      <w:r w:rsidRPr="00CF3042">
        <w:t>" onclick="</w:t>
      </w:r>
      <w:proofErr w:type="spellStart"/>
      <w:r w:rsidRPr="00CF3042">
        <w:t>sendDirection</w:t>
      </w:r>
      <w:proofErr w:type="spellEnd"/>
      <w:r w:rsidRPr="00CF3042">
        <w:t>('left')"&gt;</w:t>
      </w:r>
      <w:r w:rsidRPr="00CF3042">
        <w:rPr>
          <w:rFonts w:ascii="Segoe UI Emoji" w:hAnsi="Segoe UI Emoji" w:cs="Segoe UI Emoji"/>
        </w:rPr>
        <w:t>⬅️</w:t>
      </w:r>
      <w:r w:rsidRPr="00CF3042">
        <w:t xml:space="preserve"> Left&lt;/button&gt;</w:t>
      </w:r>
    </w:p>
    <w:p w14:paraId="165B2F26" w14:textId="77777777" w:rsidR="00CF3042" w:rsidRPr="00CF3042" w:rsidRDefault="00CF3042" w:rsidP="00CF3042">
      <w:r w:rsidRPr="00CF3042">
        <w:t xml:space="preserve">    &lt;button class="</w:t>
      </w:r>
      <w:proofErr w:type="spellStart"/>
      <w:r w:rsidRPr="00CF3042">
        <w:t>btn</w:t>
      </w:r>
      <w:proofErr w:type="spellEnd"/>
      <w:r w:rsidRPr="00CF3042">
        <w:t>" onclick="</w:t>
      </w:r>
      <w:proofErr w:type="spellStart"/>
      <w:r w:rsidRPr="00CF3042">
        <w:t>sendDirection</w:t>
      </w:r>
      <w:proofErr w:type="spellEnd"/>
      <w:r w:rsidRPr="00CF3042">
        <w:t>('stop')"&gt;</w:t>
      </w:r>
      <w:r w:rsidRPr="00CF3042">
        <w:rPr>
          <w:rFonts w:ascii="Segoe UI Emoji" w:hAnsi="Segoe UI Emoji" w:cs="Segoe UI Emoji"/>
        </w:rPr>
        <w:t>🛑</w:t>
      </w:r>
      <w:r w:rsidRPr="00CF3042">
        <w:t xml:space="preserve"> Stop&lt;/button&gt;</w:t>
      </w:r>
    </w:p>
    <w:p w14:paraId="432C877E" w14:textId="77777777" w:rsidR="00CF3042" w:rsidRPr="00CF3042" w:rsidRDefault="00CF3042" w:rsidP="00CF3042">
      <w:r w:rsidRPr="00CF3042">
        <w:t xml:space="preserve">    &lt;button class="</w:t>
      </w:r>
      <w:proofErr w:type="spellStart"/>
      <w:r w:rsidRPr="00CF3042">
        <w:t>btn</w:t>
      </w:r>
      <w:proofErr w:type="spellEnd"/>
      <w:r w:rsidRPr="00CF3042">
        <w:t>" onclick="</w:t>
      </w:r>
      <w:proofErr w:type="spellStart"/>
      <w:r w:rsidRPr="00CF3042">
        <w:t>sendDirection</w:t>
      </w:r>
      <w:proofErr w:type="spellEnd"/>
      <w:r w:rsidRPr="00CF3042">
        <w:t>('right')"&gt;</w:t>
      </w:r>
      <w:r w:rsidRPr="00CF3042">
        <w:rPr>
          <w:rFonts w:ascii="Segoe UI Emoji" w:hAnsi="Segoe UI Emoji" w:cs="Segoe UI Emoji"/>
        </w:rPr>
        <w:t>➡️</w:t>
      </w:r>
      <w:r w:rsidRPr="00CF3042">
        <w:t xml:space="preserve"> Right&lt;/button&gt; &lt;</w:t>
      </w:r>
      <w:proofErr w:type="spellStart"/>
      <w:r w:rsidRPr="00CF3042">
        <w:t>br</w:t>
      </w:r>
      <w:proofErr w:type="spellEnd"/>
      <w:r w:rsidRPr="00CF3042">
        <w:t>&gt;</w:t>
      </w:r>
    </w:p>
    <w:p w14:paraId="1E56B994" w14:textId="77777777" w:rsidR="00CF3042" w:rsidRPr="00CF3042" w:rsidRDefault="00CF3042" w:rsidP="00CF3042">
      <w:r w:rsidRPr="00CF3042">
        <w:t xml:space="preserve">    &lt;button class="</w:t>
      </w:r>
      <w:proofErr w:type="spellStart"/>
      <w:r w:rsidRPr="00CF3042">
        <w:t>btn</w:t>
      </w:r>
      <w:proofErr w:type="spellEnd"/>
      <w:r w:rsidRPr="00CF3042">
        <w:t>" onclick="</w:t>
      </w:r>
      <w:proofErr w:type="spellStart"/>
      <w:r w:rsidRPr="00CF3042">
        <w:t>sendDirection</w:t>
      </w:r>
      <w:proofErr w:type="spellEnd"/>
      <w:r w:rsidRPr="00CF3042">
        <w:t>('backward')"&gt;</w:t>
      </w:r>
      <w:r w:rsidRPr="00CF3042">
        <w:rPr>
          <w:rFonts w:ascii="Segoe UI Emoji" w:hAnsi="Segoe UI Emoji" w:cs="Segoe UI Emoji"/>
        </w:rPr>
        <w:t>⬇️</w:t>
      </w:r>
      <w:r w:rsidRPr="00CF3042">
        <w:t xml:space="preserve"> Backward&lt;/button&gt;</w:t>
      </w:r>
    </w:p>
    <w:p w14:paraId="001A1D37" w14:textId="77777777" w:rsidR="00CF3042" w:rsidRPr="00CF3042" w:rsidRDefault="00CF3042" w:rsidP="00CF3042"/>
    <w:p w14:paraId="04DF6E2C" w14:textId="77777777" w:rsidR="00CF3042" w:rsidRPr="00CF3042" w:rsidRDefault="00CF3042" w:rsidP="00CF3042">
      <w:r w:rsidRPr="00CF3042">
        <w:t xml:space="preserve">    &lt;script&gt;</w:t>
      </w:r>
    </w:p>
    <w:p w14:paraId="0A924164" w14:textId="77777777" w:rsidR="00CF3042" w:rsidRPr="00CF3042" w:rsidRDefault="00CF3042" w:rsidP="00CF3042">
      <w:r w:rsidRPr="00CF3042">
        <w:t xml:space="preserve">        function </w:t>
      </w:r>
      <w:proofErr w:type="spellStart"/>
      <w:r w:rsidRPr="00CF3042">
        <w:t>sendDirection</w:t>
      </w:r>
      <w:proofErr w:type="spellEnd"/>
      <w:r w:rsidRPr="00CF3042">
        <w:t>(</w:t>
      </w:r>
      <w:proofErr w:type="gramStart"/>
      <w:r w:rsidRPr="00CF3042">
        <w:t>direction) {</w:t>
      </w:r>
      <w:proofErr w:type="gramEnd"/>
    </w:p>
    <w:p w14:paraId="27E34C0B" w14:textId="77777777" w:rsidR="00CF3042" w:rsidRPr="00CF3042" w:rsidRDefault="00CF3042" w:rsidP="00CF3042">
      <w:r w:rsidRPr="00CF3042">
        <w:t xml:space="preserve">            </w:t>
      </w:r>
      <w:proofErr w:type="gramStart"/>
      <w:r w:rsidRPr="00CF3042">
        <w:t>fetch(</w:t>
      </w:r>
      <w:proofErr w:type="gramEnd"/>
      <w:r w:rsidRPr="00CF3042">
        <w:t>'</w:t>
      </w:r>
      <w:proofErr w:type="spellStart"/>
      <w:r w:rsidRPr="00CF3042">
        <w:t>send_direction.php</w:t>
      </w:r>
      <w:proofErr w:type="spellEnd"/>
      <w:proofErr w:type="gramStart"/>
      <w:r w:rsidRPr="00CF3042">
        <w:t>', {</w:t>
      </w:r>
      <w:proofErr w:type="gramEnd"/>
    </w:p>
    <w:p w14:paraId="55E903D2" w14:textId="77777777" w:rsidR="00CF3042" w:rsidRPr="00CF3042" w:rsidRDefault="00CF3042" w:rsidP="00CF3042">
      <w:r w:rsidRPr="00CF3042">
        <w:t xml:space="preserve">                method: 'POST',</w:t>
      </w:r>
    </w:p>
    <w:p w14:paraId="67446BDC" w14:textId="77777777" w:rsidR="00CF3042" w:rsidRPr="00CF3042" w:rsidRDefault="00CF3042" w:rsidP="00CF3042">
      <w:r w:rsidRPr="00CF3042">
        <w:t xml:space="preserve">                headers: </w:t>
      </w:r>
      <w:proofErr w:type="gramStart"/>
      <w:r w:rsidRPr="00CF3042">
        <w:t>{ '</w:t>
      </w:r>
      <w:proofErr w:type="gramEnd"/>
      <w:r w:rsidRPr="00CF3042">
        <w:t>Content-Type': 'application/x-www-form-</w:t>
      </w:r>
      <w:proofErr w:type="spellStart"/>
      <w:r w:rsidRPr="00CF3042">
        <w:t>urlencoded</w:t>
      </w:r>
      <w:proofErr w:type="spellEnd"/>
      <w:r w:rsidRPr="00CF3042">
        <w:t>' },</w:t>
      </w:r>
    </w:p>
    <w:p w14:paraId="46EAD3E7" w14:textId="77777777" w:rsidR="00CF3042" w:rsidRPr="00CF3042" w:rsidRDefault="00CF3042" w:rsidP="00CF3042">
      <w:r w:rsidRPr="00CF3042">
        <w:t xml:space="preserve">                body: 'direction=' + direction</w:t>
      </w:r>
    </w:p>
    <w:p w14:paraId="39D01DDC" w14:textId="77777777" w:rsidR="00CF3042" w:rsidRPr="00CF3042" w:rsidRDefault="00CF3042" w:rsidP="00CF3042">
      <w:r w:rsidRPr="00CF3042">
        <w:t xml:space="preserve">            })</w:t>
      </w:r>
    </w:p>
    <w:p w14:paraId="00164BB4" w14:textId="77777777" w:rsidR="00CF3042" w:rsidRPr="00CF3042" w:rsidRDefault="00CF3042" w:rsidP="00CF3042">
      <w:r w:rsidRPr="00CF3042">
        <w:t xml:space="preserve">            </w:t>
      </w:r>
      <w:proofErr w:type="gramStart"/>
      <w:r w:rsidRPr="00CF3042">
        <w:t>.then</w:t>
      </w:r>
      <w:proofErr w:type="gramEnd"/>
      <w:r w:rsidRPr="00CF3042">
        <w:t xml:space="preserve">(response =&gt; </w:t>
      </w:r>
      <w:proofErr w:type="spellStart"/>
      <w:r w:rsidRPr="00CF3042">
        <w:t>response.text</w:t>
      </w:r>
      <w:proofErr w:type="spellEnd"/>
      <w:r w:rsidRPr="00CF3042">
        <w:t>())</w:t>
      </w:r>
    </w:p>
    <w:p w14:paraId="7262F681" w14:textId="77777777" w:rsidR="00CF3042" w:rsidRPr="00CF3042" w:rsidRDefault="00CF3042" w:rsidP="00CF3042">
      <w:r w:rsidRPr="00CF3042">
        <w:t xml:space="preserve">            </w:t>
      </w:r>
      <w:proofErr w:type="gramStart"/>
      <w:r w:rsidRPr="00CF3042">
        <w:t>.then</w:t>
      </w:r>
      <w:proofErr w:type="gramEnd"/>
      <w:r w:rsidRPr="00CF3042">
        <w:t>(data =&gt; alert(data))</w:t>
      </w:r>
    </w:p>
    <w:p w14:paraId="5997A2F5" w14:textId="77777777" w:rsidR="00CF3042" w:rsidRPr="00CF3042" w:rsidRDefault="00CF3042" w:rsidP="00CF3042">
      <w:r w:rsidRPr="00CF3042">
        <w:t xml:space="preserve">            </w:t>
      </w:r>
      <w:proofErr w:type="gramStart"/>
      <w:r w:rsidRPr="00CF3042">
        <w:t>.catch</w:t>
      </w:r>
      <w:proofErr w:type="gramEnd"/>
      <w:r w:rsidRPr="00CF3042">
        <w:t xml:space="preserve">(error =&gt; </w:t>
      </w:r>
      <w:proofErr w:type="spellStart"/>
      <w:r w:rsidRPr="00CF3042">
        <w:t>console.error</w:t>
      </w:r>
      <w:proofErr w:type="spellEnd"/>
      <w:r w:rsidRPr="00CF3042">
        <w:t>('Error:', error));</w:t>
      </w:r>
    </w:p>
    <w:p w14:paraId="29536E71" w14:textId="77777777" w:rsidR="00CF3042" w:rsidRPr="00CF3042" w:rsidRDefault="00CF3042" w:rsidP="00CF3042">
      <w:r w:rsidRPr="00CF3042">
        <w:t xml:space="preserve">        }</w:t>
      </w:r>
    </w:p>
    <w:p w14:paraId="00C0ABF0" w14:textId="77777777" w:rsidR="00CF3042" w:rsidRPr="00CF3042" w:rsidRDefault="00CF3042" w:rsidP="00CF3042">
      <w:r w:rsidRPr="00CF3042">
        <w:t xml:space="preserve">    &lt;/script&gt;</w:t>
      </w:r>
    </w:p>
    <w:p w14:paraId="7A90C337" w14:textId="77777777" w:rsidR="00CF3042" w:rsidRPr="00CF3042" w:rsidRDefault="00CF3042" w:rsidP="00CF3042">
      <w:r w:rsidRPr="00CF3042">
        <w:t>&lt;/body&gt;</w:t>
      </w:r>
    </w:p>
    <w:p w14:paraId="1E9E1B8E" w14:textId="77777777" w:rsidR="00CF3042" w:rsidRPr="00CF3042" w:rsidRDefault="00CF3042" w:rsidP="00CF3042">
      <w:r w:rsidRPr="00CF3042">
        <w:t>&lt;/html&gt;</w:t>
      </w:r>
    </w:p>
    <w:p w14:paraId="3293DE4B" w14:textId="77777777" w:rsidR="00CF3042" w:rsidRPr="00CF3042" w:rsidRDefault="00CF3042" w:rsidP="00CF3042">
      <w:r w:rsidRPr="00CF3042">
        <w:lastRenderedPageBreak/>
        <w:pict w14:anchorId="4CCF710F">
          <v:rect id="_x0000_i1053" style="width:0;height:1.5pt" o:hralign="center" o:hrstd="t" o:hr="t" fillcolor="#a0a0a0" stroked="f"/>
        </w:pict>
      </w:r>
    </w:p>
    <w:p w14:paraId="6DC3B690" w14:textId="77777777" w:rsidR="00CF3042" w:rsidRPr="00CF3042" w:rsidRDefault="00CF3042" w:rsidP="00CF3042">
      <w:pPr>
        <w:rPr>
          <w:b/>
          <w:bCs/>
        </w:rPr>
      </w:pPr>
      <w:r w:rsidRPr="00CF3042">
        <w:rPr>
          <w:b/>
          <w:bCs/>
        </w:rPr>
        <w:t>2. Creating a Database to Store Direction Data</w:t>
      </w:r>
    </w:p>
    <w:p w14:paraId="083FB1EB" w14:textId="77777777" w:rsidR="00CF3042" w:rsidRPr="00CF3042" w:rsidRDefault="00CF3042" w:rsidP="00CF3042">
      <w:r w:rsidRPr="00CF3042">
        <w:t xml:space="preserve">A </w:t>
      </w:r>
      <w:proofErr w:type="spellStart"/>
      <w:r w:rsidRPr="00CF3042">
        <w:t>robot_control</w:t>
      </w:r>
      <w:proofErr w:type="spellEnd"/>
      <w:r w:rsidRPr="00CF3042">
        <w:t xml:space="preserve"> database was created containing a directions table, where each direction selected by the user is stored along with the time of insertion.</w:t>
      </w:r>
    </w:p>
    <w:p w14:paraId="0E9944BD" w14:textId="77777777" w:rsidR="00CF3042" w:rsidRPr="00CF3042" w:rsidRDefault="00CF3042" w:rsidP="00CF3042">
      <w:pPr>
        <w:rPr>
          <w:b/>
          <w:bCs/>
        </w:rPr>
      </w:pPr>
      <w:r w:rsidRPr="00CF3042">
        <w:rPr>
          <w:b/>
          <w:bCs/>
        </w:rPr>
        <w:t>Code:</w:t>
      </w:r>
    </w:p>
    <w:p w14:paraId="28EEBB43" w14:textId="77777777" w:rsidR="00CF3042" w:rsidRPr="00CF3042" w:rsidRDefault="00CF3042" w:rsidP="00CF3042">
      <w:proofErr w:type="spellStart"/>
      <w:r w:rsidRPr="00CF3042">
        <w:t>sql</w:t>
      </w:r>
      <w:proofErr w:type="spellEnd"/>
    </w:p>
    <w:p w14:paraId="3DEDBDB7" w14:textId="77777777" w:rsidR="00CF3042" w:rsidRPr="00CF3042" w:rsidRDefault="00CF3042" w:rsidP="00CF3042">
      <w:r w:rsidRPr="00CF3042">
        <w:t xml:space="preserve">CREATE DATABASE </w:t>
      </w:r>
      <w:proofErr w:type="spellStart"/>
      <w:r w:rsidRPr="00CF3042">
        <w:t>robot_</w:t>
      </w:r>
      <w:proofErr w:type="gramStart"/>
      <w:r w:rsidRPr="00CF3042">
        <w:t>control</w:t>
      </w:r>
      <w:proofErr w:type="spellEnd"/>
      <w:r w:rsidRPr="00CF3042">
        <w:t>;</w:t>
      </w:r>
      <w:proofErr w:type="gramEnd"/>
    </w:p>
    <w:p w14:paraId="6493E953" w14:textId="77777777" w:rsidR="00CF3042" w:rsidRPr="00CF3042" w:rsidRDefault="00CF3042" w:rsidP="00CF3042"/>
    <w:p w14:paraId="196AF8CF" w14:textId="77777777" w:rsidR="00CF3042" w:rsidRPr="00CF3042" w:rsidRDefault="00CF3042" w:rsidP="00CF3042">
      <w:r w:rsidRPr="00CF3042">
        <w:t xml:space="preserve">USE </w:t>
      </w:r>
      <w:proofErr w:type="spellStart"/>
      <w:r w:rsidRPr="00CF3042">
        <w:t>robot_</w:t>
      </w:r>
      <w:proofErr w:type="gramStart"/>
      <w:r w:rsidRPr="00CF3042">
        <w:t>control</w:t>
      </w:r>
      <w:proofErr w:type="spellEnd"/>
      <w:r w:rsidRPr="00CF3042">
        <w:t>;</w:t>
      </w:r>
      <w:proofErr w:type="gramEnd"/>
    </w:p>
    <w:p w14:paraId="37D7E701" w14:textId="77777777" w:rsidR="00CF3042" w:rsidRPr="00CF3042" w:rsidRDefault="00CF3042" w:rsidP="00CF3042"/>
    <w:p w14:paraId="70C5E7FA" w14:textId="77777777" w:rsidR="00CF3042" w:rsidRPr="00CF3042" w:rsidRDefault="00CF3042" w:rsidP="00CF3042">
      <w:r w:rsidRPr="00CF3042">
        <w:t>CREATE TABLE directions (</w:t>
      </w:r>
    </w:p>
    <w:p w14:paraId="7361611F" w14:textId="77777777" w:rsidR="00CF3042" w:rsidRPr="00CF3042" w:rsidRDefault="00CF3042" w:rsidP="00CF3042">
      <w:r w:rsidRPr="00CF3042">
        <w:t xml:space="preserve">    id INT AUTO_INCREMENT PRIMARY KEY,</w:t>
      </w:r>
    </w:p>
    <w:p w14:paraId="79D7D37A" w14:textId="77777777" w:rsidR="00CF3042" w:rsidRPr="00CF3042" w:rsidRDefault="00CF3042" w:rsidP="00CF3042">
      <w:r w:rsidRPr="00CF3042">
        <w:t xml:space="preserve">    direction </w:t>
      </w:r>
      <w:proofErr w:type="gramStart"/>
      <w:r w:rsidRPr="00CF3042">
        <w:t>VARCHAR(</w:t>
      </w:r>
      <w:proofErr w:type="gramEnd"/>
      <w:r w:rsidRPr="00CF3042">
        <w:t>10) NOT NULL,</w:t>
      </w:r>
    </w:p>
    <w:p w14:paraId="67D8DAD7" w14:textId="77777777" w:rsidR="00CF3042" w:rsidRPr="00CF3042" w:rsidRDefault="00CF3042" w:rsidP="00CF3042">
      <w:r w:rsidRPr="00CF3042">
        <w:t xml:space="preserve">    timestamp </w:t>
      </w:r>
      <w:proofErr w:type="spellStart"/>
      <w:r w:rsidRPr="00CF3042">
        <w:t>TIMESTAMP</w:t>
      </w:r>
      <w:proofErr w:type="spellEnd"/>
      <w:r w:rsidRPr="00CF3042">
        <w:t xml:space="preserve"> DEFAULT CURRENT_TIMESTAMP</w:t>
      </w:r>
    </w:p>
    <w:p w14:paraId="05505D20" w14:textId="77777777" w:rsidR="00CF3042" w:rsidRPr="00CF3042" w:rsidRDefault="00CF3042" w:rsidP="00CF3042">
      <w:r w:rsidRPr="00CF3042">
        <w:t>);</w:t>
      </w:r>
    </w:p>
    <w:p w14:paraId="77114121" w14:textId="77777777" w:rsidR="00CF3042" w:rsidRPr="00CF3042" w:rsidRDefault="00CF3042" w:rsidP="00CF3042">
      <w:r w:rsidRPr="00CF3042">
        <w:pict w14:anchorId="4D3139EB">
          <v:rect id="_x0000_i1054" style="width:0;height:1.5pt" o:hralign="center" o:hrstd="t" o:hr="t" fillcolor="#a0a0a0" stroked="f"/>
        </w:pict>
      </w:r>
    </w:p>
    <w:p w14:paraId="6BFC8B24" w14:textId="77777777" w:rsidR="00CF3042" w:rsidRPr="00CF3042" w:rsidRDefault="00CF3042" w:rsidP="00CF3042">
      <w:pPr>
        <w:rPr>
          <w:b/>
          <w:bCs/>
        </w:rPr>
      </w:pPr>
      <w:r w:rsidRPr="00CF3042">
        <w:rPr>
          <w:b/>
          <w:bCs/>
        </w:rPr>
        <w:t>3. Building a PHP Page to Retrieve the Last Value from the Database</w:t>
      </w:r>
    </w:p>
    <w:p w14:paraId="5272E388" w14:textId="77777777" w:rsidR="00CF3042" w:rsidRPr="00CF3042" w:rsidRDefault="00CF3042" w:rsidP="00CF3042">
      <w:r w:rsidRPr="00CF3042">
        <w:t>A PHP page (</w:t>
      </w:r>
      <w:proofErr w:type="spellStart"/>
      <w:r w:rsidRPr="00CF3042">
        <w:t>get_direction.php</w:t>
      </w:r>
      <w:proofErr w:type="spellEnd"/>
      <w:r w:rsidRPr="00CF3042">
        <w:t>) was created to retrieve the last direction stored in the database. This page reads the data from the database and sends it via HTTP to be used later.</w:t>
      </w:r>
    </w:p>
    <w:p w14:paraId="1C8FB133" w14:textId="77777777" w:rsidR="00CF3042" w:rsidRPr="00CF3042" w:rsidRDefault="00CF3042" w:rsidP="00CF3042">
      <w:pPr>
        <w:rPr>
          <w:b/>
          <w:bCs/>
          <w:lang w:val="fr-FR"/>
        </w:rPr>
      </w:pPr>
      <w:proofErr w:type="gramStart"/>
      <w:r w:rsidRPr="00CF3042">
        <w:rPr>
          <w:b/>
          <w:bCs/>
          <w:lang w:val="fr-FR"/>
        </w:rPr>
        <w:t>Code:</w:t>
      </w:r>
      <w:proofErr w:type="gramEnd"/>
    </w:p>
    <w:p w14:paraId="4F8DAE5E" w14:textId="77777777" w:rsidR="00CF3042" w:rsidRPr="00CF3042" w:rsidRDefault="00CF3042" w:rsidP="00CF3042">
      <w:pPr>
        <w:rPr>
          <w:lang w:val="fr-FR"/>
        </w:rPr>
      </w:pPr>
      <w:proofErr w:type="spellStart"/>
      <w:proofErr w:type="gramStart"/>
      <w:r w:rsidRPr="00CF3042">
        <w:rPr>
          <w:lang w:val="fr-FR"/>
        </w:rPr>
        <w:t>php</w:t>
      </w:r>
      <w:proofErr w:type="spellEnd"/>
      <w:proofErr w:type="gramEnd"/>
    </w:p>
    <w:p w14:paraId="57FD8BFE" w14:textId="77777777" w:rsidR="00CF3042" w:rsidRPr="00CF3042" w:rsidRDefault="00CF3042" w:rsidP="00CF3042">
      <w:pPr>
        <w:rPr>
          <w:lang w:val="fr-FR"/>
        </w:rPr>
      </w:pPr>
      <w:proofErr w:type="gramStart"/>
      <w:r w:rsidRPr="00CF3042">
        <w:rPr>
          <w:lang w:val="fr-FR"/>
        </w:rPr>
        <w:t>&lt;?</w:t>
      </w:r>
      <w:proofErr w:type="spellStart"/>
      <w:proofErr w:type="gramEnd"/>
      <w:r w:rsidRPr="00CF3042">
        <w:rPr>
          <w:lang w:val="fr-FR"/>
        </w:rPr>
        <w:t>php</w:t>
      </w:r>
      <w:proofErr w:type="spellEnd"/>
    </w:p>
    <w:p w14:paraId="34F065F7" w14:textId="77777777" w:rsidR="00CF3042" w:rsidRPr="00CF3042" w:rsidRDefault="00CF3042" w:rsidP="00CF3042">
      <w:pPr>
        <w:rPr>
          <w:lang w:val="fr-FR"/>
        </w:rPr>
      </w:pPr>
      <w:r w:rsidRPr="00CF3042">
        <w:rPr>
          <w:lang w:val="fr-FR"/>
        </w:rPr>
        <w:t>$</w:t>
      </w:r>
      <w:proofErr w:type="spellStart"/>
      <w:r w:rsidRPr="00CF3042">
        <w:rPr>
          <w:lang w:val="fr-FR"/>
        </w:rPr>
        <w:t>servername</w:t>
      </w:r>
      <w:proofErr w:type="spellEnd"/>
      <w:r w:rsidRPr="00CF3042">
        <w:rPr>
          <w:lang w:val="fr-FR"/>
        </w:rPr>
        <w:t xml:space="preserve"> = "localhost</w:t>
      </w:r>
      <w:proofErr w:type="gramStart"/>
      <w:r w:rsidRPr="00CF3042">
        <w:rPr>
          <w:lang w:val="fr-FR"/>
        </w:rPr>
        <w:t>";</w:t>
      </w:r>
      <w:proofErr w:type="gramEnd"/>
    </w:p>
    <w:p w14:paraId="058494A4" w14:textId="77777777" w:rsidR="00CF3042" w:rsidRPr="00CF3042" w:rsidRDefault="00CF3042" w:rsidP="00CF3042">
      <w:r w:rsidRPr="00CF3042">
        <w:t>$username = "root</w:t>
      </w:r>
      <w:proofErr w:type="gramStart"/>
      <w:r w:rsidRPr="00CF3042">
        <w:t>";</w:t>
      </w:r>
      <w:proofErr w:type="gramEnd"/>
    </w:p>
    <w:p w14:paraId="4A471E3C" w14:textId="77777777" w:rsidR="00CF3042" w:rsidRPr="00CF3042" w:rsidRDefault="00CF3042" w:rsidP="00CF3042">
      <w:r w:rsidRPr="00CF3042">
        <w:t>$password = "</w:t>
      </w:r>
      <w:proofErr w:type="gramStart"/>
      <w:r w:rsidRPr="00CF3042">
        <w:t>";</w:t>
      </w:r>
      <w:proofErr w:type="gramEnd"/>
    </w:p>
    <w:p w14:paraId="255FC8A7" w14:textId="77777777" w:rsidR="00CF3042" w:rsidRPr="00CF3042" w:rsidRDefault="00CF3042" w:rsidP="00CF3042">
      <w:r w:rsidRPr="00CF3042">
        <w:t>$</w:t>
      </w:r>
      <w:proofErr w:type="spellStart"/>
      <w:r w:rsidRPr="00CF3042">
        <w:t>dbname</w:t>
      </w:r>
      <w:proofErr w:type="spellEnd"/>
      <w:r w:rsidRPr="00CF3042">
        <w:t xml:space="preserve"> = "</w:t>
      </w:r>
      <w:proofErr w:type="spellStart"/>
      <w:r w:rsidRPr="00CF3042">
        <w:t>robot_control</w:t>
      </w:r>
      <w:proofErr w:type="spellEnd"/>
      <w:proofErr w:type="gramStart"/>
      <w:r w:rsidRPr="00CF3042">
        <w:t>";</w:t>
      </w:r>
      <w:proofErr w:type="gramEnd"/>
    </w:p>
    <w:p w14:paraId="66A174E0" w14:textId="77777777" w:rsidR="00CF3042" w:rsidRPr="00CF3042" w:rsidRDefault="00CF3042" w:rsidP="00CF3042"/>
    <w:p w14:paraId="5B0D96C8" w14:textId="77777777" w:rsidR="00CF3042" w:rsidRPr="00CF3042" w:rsidRDefault="00CF3042" w:rsidP="00CF3042">
      <w:r w:rsidRPr="00CF3042">
        <w:t xml:space="preserve">$conn = new </w:t>
      </w:r>
      <w:proofErr w:type="spellStart"/>
      <w:proofErr w:type="gramStart"/>
      <w:r w:rsidRPr="00CF3042">
        <w:t>mysqli</w:t>
      </w:r>
      <w:proofErr w:type="spellEnd"/>
      <w:r w:rsidRPr="00CF3042">
        <w:t>(</w:t>
      </w:r>
      <w:proofErr w:type="gramEnd"/>
      <w:r w:rsidRPr="00CF3042">
        <w:t>$</w:t>
      </w:r>
      <w:proofErr w:type="spellStart"/>
      <w:r w:rsidRPr="00CF3042">
        <w:t>servername</w:t>
      </w:r>
      <w:proofErr w:type="spellEnd"/>
      <w:r w:rsidRPr="00CF3042">
        <w:t>, $username, $password, $</w:t>
      </w:r>
      <w:proofErr w:type="spellStart"/>
      <w:r w:rsidRPr="00CF3042">
        <w:t>dbname</w:t>
      </w:r>
      <w:proofErr w:type="spellEnd"/>
      <w:r w:rsidRPr="00CF3042">
        <w:t>);</w:t>
      </w:r>
    </w:p>
    <w:p w14:paraId="335E5597" w14:textId="77777777" w:rsidR="00CF3042" w:rsidRPr="00CF3042" w:rsidRDefault="00CF3042" w:rsidP="00CF3042"/>
    <w:p w14:paraId="45066104" w14:textId="77777777" w:rsidR="00CF3042" w:rsidRPr="00CF3042" w:rsidRDefault="00CF3042" w:rsidP="00CF3042">
      <w:r w:rsidRPr="00CF3042">
        <w:t>if ($conn-&gt;</w:t>
      </w:r>
      <w:proofErr w:type="spellStart"/>
      <w:r w:rsidRPr="00CF3042">
        <w:t>connect_</w:t>
      </w:r>
      <w:proofErr w:type="gramStart"/>
      <w:r w:rsidRPr="00CF3042">
        <w:t>error</w:t>
      </w:r>
      <w:proofErr w:type="spellEnd"/>
      <w:r w:rsidRPr="00CF3042">
        <w:t>) {</w:t>
      </w:r>
      <w:proofErr w:type="gramEnd"/>
    </w:p>
    <w:p w14:paraId="20C4A428" w14:textId="77777777" w:rsidR="00CF3042" w:rsidRPr="00CF3042" w:rsidRDefault="00CF3042" w:rsidP="00CF3042">
      <w:r w:rsidRPr="00CF3042">
        <w:t xml:space="preserve">    </w:t>
      </w:r>
      <w:proofErr w:type="gramStart"/>
      <w:r w:rsidRPr="00CF3042">
        <w:t>die(</w:t>
      </w:r>
      <w:proofErr w:type="gramEnd"/>
      <w:r w:rsidRPr="00CF3042">
        <w:t>"Connection failed: " . $conn-&gt;</w:t>
      </w:r>
      <w:proofErr w:type="spellStart"/>
      <w:r w:rsidRPr="00CF3042">
        <w:t>connect_error</w:t>
      </w:r>
      <w:proofErr w:type="spellEnd"/>
      <w:proofErr w:type="gramStart"/>
      <w:r w:rsidRPr="00CF3042">
        <w:t>);</w:t>
      </w:r>
      <w:proofErr w:type="gramEnd"/>
    </w:p>
    <w:p w14:paraId="32DA53DF" w14:textId="77777777" w:rsidR="00CF3042" w:rsidRPr="00CF3042" w:rsidRDefault="00CF3042" w:rsidP="00CF3042">
      <w:r w:rsidRPr="00CF3042">
        <w:t>}</w:t>
      </w:r>
    </w:p>
    <w:p w14:paraId="7CD05478" w14:textId="77777777" w:rsidR="00CF3042" w:rsidRPr="00CF3042" w:rsidRDefault="00CF3042" w:rsidP="00CF3042"/>
    <w:p w14:paraId="5F458437" w14:textId="77777777" w:rsidR="00CF3042" w:rsidRPr="00CF3042" w:rsidRDefault="00CF3042" w:rsidP="00CF3042">
      <w:r w:rsidRPr="00CF3042">
        <w:t>$</w:t>
      </w:r>
      <w:proofErr w:type="spellStart"/>
      <w:r w:rsidRPr="00CF3042">
        <w:t>sql</w:t>
      </w:r>
      <w:proofErr w:type="spellEnd"/>
      <w:r w:rsidRPr="00CF3042">
        <w:t xml:space="preserve"> = "SELECT direction FROM directions ORDER BY id DESC LIMIT 1</w:t>
      </w:r>
      <w:proofErr w:type="gramStart"/>
      <w:r w:rsidRPr="00CF3042">
        <w:t>";</w:t>
      </w:r>
      <w:proofErr w:type="gramEnd"/>
    </w:p>
    <w:p w14:paraId="08EE1F4E" w14:textId="77777777" w:rsidR="00CF3042" w:rsidRPr="00CF3042" w:rsidRDefault="00CF3042" w:rsidP="00CF3042">
      <w:r w:rsidRPr="00CF3042">
        <w:t>$result = $conn-&gt;query($</w:t>
      </w:r>
      <w:proofErr w:type="spellStart"/>
      <w:r w:rsidRPr="00CF3042">
        <w:t>sql</w:t>
      </w:r>
      <w:proofErr w:type="spellEnd"/>
      <w:proofErr w:type="gramStart"/>
      <w:r w:rsidRPr="00CF3042">
        <w:t>);</w:t>
      </w:r>
      <w:proofErr w:type="gramEnd"/>
    </w:p>
    <w:p w14:paraId="3233A756" w14:textId="77777777" w:rsidR="00CF3042" w:rsidRPr="00CF3042" w:rsidRDefault="00CF3042" w:rsidP="00CF3042"/>
    <w:p w14:paraId="02A76A55" w14:textId="77777777" w:rsidR="00CF3042" w:rsidRPr="00CF3042" w:rsidRDefault="00CF3042" w:rsidP="00CF3042">
      <w:r w:rsidRPr="00CF3042">
        <w:t>if ($result-&gt;</w:t>
      </w:r>
      <w:proofErr w:type="spellStart"/>
      <w:r w:rsidRPr="00CF3042">
        <w:t>num_rows</w:t>
      </w:r>
      <w:proofErr w:type="spellEnd"/>
      <w:r w:rsidRPr="00CF3042">
        <w:t xml:space="preserve"> &gt; </w:t>
      </w:r>
      <w:proofErr w:type="gramStart"/>
      <w:r w:rsidRPr="00CF3042">
        <w:t>0) {</w:t>
      </w:r>
      <w:proofErr w:type="gramEnd"/>
    </w:p>
    <w:p w14:paraId="6BA6FB6B" w14:textId="77777777" w:rsidR="00CF3042" w:rsidRPr="00CF3042" w:rsidRDefault="00CF3042" w:rsidP="00CF3042">
      <w:r w:rsidRPr="00CF3042">
        <w:t xml:space="preserve">    $row = $result-&gt;</w:t>
      </w:r>
      <w:proofErr w:type="spellStart"/>
      <w:r w:rsidRPr="00CF3042">
        <w:t>fetch_</w:t>
      </w:r>
      <w:proofErr w:type="gramStart"/>
      <w:r w:rsidRPr="00CF3042">
        <w:t>assoc</w:t>
      </w:r>
      <w:proofErr w:type="spellEnd"/>
      <w:r w:rsidRPr="00CF3042">
        <w:t>(</w:t>
      </w:r>
      <w:proofErr w:type="gramEnd"/>
      <w:r w:rsidRPr="00CF3042">
        <w:t>);</w:t>
      </w:r>
    </w:p>
    <w:p w14:paraId="00082F17" w14:textId="77777777" w:rsidR="00CF3042" w:rsidRPr="00CF3042" w:rsidRDefault="00CF3042" w:rsidP="00CF3042">
      <w:r w:rsidRPr="00CF3042">
        <w:t xml:space="preserve">    echo $row["direction"</w:t>
      </w:r>
      <w:proofErr w:type="gramStart"/>
      <w:r w:rsidRPr="00CF3042">
        <w:t>];</w:t>
      </w:r>
      <w:proofErr w:type="gramEnd"/>
    </w:p>
    <w:p w14:paraId="55032918" w14:textId="77777777" w:rsidR="00CF3042" w:rsidRPr="00CF3042" w:rsidRDefault="00CF3042" w:rsidP="00CF3042">
      <w:r w:rsidRPr="00CF3042">
        <w:t>} else {</w:t>
      </w:r>
    </w:p>
    <w:p w14:paraId="754C7035" w14:textId="77777777" w:rsidR="00CF3042" w:rsidRPr="00CF3042" w:rsidRDefault="00CF3042" w:rsidP="00CF3042">
      <w:r w:rsidRPr="00CF3042">
        <w:t xml:space="preserve">    echo "No data</w:t>
      </w:r>
      <w:proofErr w:type="gramStart"/>
      <w:r w:rsidRPr="00CF3042">
        <w:t>";</w:t>
      </w:r>
      <w:proofErr w:type="gramEnd"/>
    </w:p>
    <w:p w14:paraId="10799DB7" w14:textId="77777777" w:rsidR="00CF3042" w:rsidRPr="00CF3042" w:rsidRDefault="00CF3042" w:rsidP="00CF3042">
      <w:r w:rsidRPr="00CF3042">
        <w:t>}</w:t>
      </w:r>
    </w:p>
    <w:p w14:paraId="24A41DB8" w14:textId="77777777" w:rsidR="00CF3042" w:rsidRPr="00CF3042" w:rsidRDefault="00CF3042" w:rsidP="00CF3042"/>
    <w:p w14:paraId="4714E413" w14:textId="77777777" w:rsidR="00CF3042" w:rsidRPr="00CF3042" w:rsidRDefault="00CF3042" w:rsidP="00CF3042">
      <w:r w:rsidRPr="00CF3042">
        <w:t>$</w:t>
      </w:r>
      <w:proofErr w:type="gramStart"/>
      <w:r w:rsidRPr="00CF3042">
        <w:t>conn</w:t>
      </w:r>
      <w:proofErr w:type="gramEnd"/>
      <w:r w:rsidRPr="00CF3042">
        <w:t>-&gt;</w:t>
      </w:r>
      <w:proofErr w:type="gramStart"/>
      <w:r w:rsidRPr="00CF3042">
        <w:t>close(</w:t>
      </w:r>
      <w:proofErr w:type="gramEnd"/>
      <w:r w:rsidRPr="00CF3042">
        <w:t>);</w:t>
      </w:r>
    </w:p>
    <w:p w14:paraId="077E8AA4" w14:textId="77777777" w:rsidR="00CF3042" w:rsidRPr="00CF3042" w:rsidRDefault="00CF3042" w:rsidP="00CF3042">
      <w:r w:rsidRPr="00CF3042">
        <w:t>?&gt;</w:t>
      </w:r>
    </w:p>
    <w:p w14:paraId="1C9971F9" w14:textId="77777777" w:rsidR="00CF3042" w:rsidRPr="00CF3042" w:rsidRDefault="00CF3042" w:rsidP="00CF3042">
      <w:r w:rsidRPr="00CF3042">
        <w:pict w14:anchorId="7487D4AB">
          <v:rect id="_x0000_i1055" style="width:0;height:1.5pt" o:hralign="center" o:hrstd="t" o:hr="t" fillcolor="#a0a0a0" stroked="f"/>
        </w:pict>
      </w:r>
    </w:p>
    <w:p w14:paraId="45B6205E" w14:textId="77777777" w:rsidR="00CF3042" w:rsidRPr="00CF3042" w:rsidRDefault="00CF3042" w:rsidP="00CF3042">
      <w:pPr>
        <w:rPr>
          <w:b/>
          <w:bCs/>
        </w:rPr>
      </w:pPr>
      <w:r w:rsidRPr="00CF3042">
        <w:rPr>
          <w:b/>
          <w:bCs/>
        </w:rPr>
        <w:t>Conclusion</w:t>
      </w:r>
    </w:p>
    <w:p w14:paraId="770497DA" w14:textId="77777777" w:rsidR="00CF3042" w:rsidRPr="00CF3042" w:rsidRDefault="00CF3042" w:rsidP="00CF3042">
      <w:r w:rsidRPr="00CF3042">
        <w:t xml:space="preserve">All tasks related to designing the webpage for robot control, creating the database for storing directions, and building PHP pages to link the data have been completed. The next steps involve using </w:t>
      </w:r>
      <w:r w:rsidRPr="00CF3042">
        <w:rPr>
          <w:b/>
          <w:bCs/>
        </w:rPr>
        <w:t>ESP32</w:t>
      </w:r>
      <w:r w:rsidRPr="00CF3042">
        <w:t xml:space="preserve"> to receive the data via </w:t>
      </w:r>
      <w:proofErr w:type="spellStart"/>
      <w:r w:rsidRPr="00CF3042">
        <w:rPr>
          <w:b/>
          <w:bCs/>
        </w:rPr>
        <w:t>WiFi</w:t>
      </w:r>
      <w:proofErr w:type="spellEnd"/>
      <w:r w:rsidRPr="00CF3042">
        <w:t xml:space="preserve"> or </w:t>
      </w:r>
      <w:r w:rsidRPr="00CF3042">
        <w:rPr>
          <w:b/>
          <w:bCs/>
        </w:rPr>
        <w:t>Bluetooth</w:t>
      </w:r>
      <w:r w:rsidRPr="00CF3042">
        <w:t xml:space="preserve"> to control the robot based on this data.</w:t>
      </w:r>
    </w:p>
    <w:p w14:paraId="06428102" w14:textId="77777777" w:rsidR="00CF3042" w:rsidRPr="00CF3042" w:rsidRDefault="00CF3042" w:rsidP="00CF3042">
      <w:r w:rsidRPr="00CF3042">
        <w:pict w14:anchorId="19F69E55">
          <v:rect id="_x0000_i1056" style="width:0;height:1.5pt" o:hralign="center" o:hrstd="t" o:hr="t" fillcolor="#a0a0a0" stroked="f"/>
        </w:pict>
      </w:r>
    </w:p>
    <w:p w14:paraId="7726E8A6" w14:textId="4D01EC62" w:rsidR="00C27D69" w:rsidRDefault="00CF3042" w:rsidP="00CF3042">
      <w:r w:rsidRPr="00CF3042">
        <w:lastRenderedPageBreak/>
        <w:drawing>
          <wp:inline distT="0" distB="0" distL="0" distR="0" wp14:anchorId="5DD63D59" wp14:editId="5EA96A9D">
            <wp:extent cx="5943600" cy="2779395"/>
            <wp:effectExtent l="0" t="0" r="0" b="1905"/>
            <wp:docPr id="1740081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81461" name=""/>
                    <pic:cNvPicPr/>
                  </pic:nvPicPr>
                  <pic:blipFill>
                    <a:blip r:embed="rId7"/>
                    <a:stretch>
                      <a:fillRect/>
                    </a:stretch>
                  </pic:blipFill>
                  <pic:spPr>
                    <a:xfrm>
                      <a:off x="0" y="0"/>
                      <a:ext cx="5943600" cy="2779395"/>
                    </a:xfrm>
                    <a:prstGeom prst="rect">
                      <a:avLst/>
                    </a:prstGeom>
                  </pic:spPr>
                </pic:pic>
              </a:graphicData>
            </a:graphic>
          </wp:inline>
        </w:drawing>
      </w:r>
    </w:p>
    <w:p w14:paraId="5975A259" w14:textId="77777777" w:rsidR="00CF3042" w:rsidRDefault="00CF3042" w:rsidP="00CF3042"/>
    <w:p w14:paraId="4CEED1A9" w14:textId="5525B3C4" w:rsidR="00CF3042" w:rsidRPr="00CF3042" w:rsidRDefault="00CF3042" w:rsidP="00CF3042">
      <w:pPr>
        <w:tabs>
          <w:tab w:val="left" w:pos="3301"/>
        </w:tabs>
        <w:rPr>
          <w:rtl/>
        </w:rPr>
      </w:pPr>
      <w:r>
        <w:tab/>
      </w:r>
      <w:r w:rsidRPr="00CF3042">
        <w:drawing>
          <wp:inline distT="0" distB="0" distL="0" distR="0" wp14:anchorId="226E5194" wp14:editId="2AA0ED69">
            <wp:extent cx="5943600" cy="4135120"/>
            <wp:effectExtent l="0" t="0" r="0" b="0"/>
            <wp:docPr id="14884169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416993" name="Picture 1" descr="A screenshot of a computer&#10;&#10;AI-generated content may be incorrect."/>
                    <pic:cNvPicPr/>
                  </pic:nvPicPr>
                  <pic:blipFill>
                    <a:blip r:embed="rId8"/>
                    <a:stretch>
                      <a:fillRect/>
                    </a:stretch>
                  </pic:blipFill>
                  <pic:spPr>
                    <a:xfrm>
                      <a:off x="0" y="0"/>
                      <a:ext cx="5943600" cy="4135120"/>
                    </a:xfrm>
                    <a:prstGeom prst="rect">
                      <a:avLst/>
                    </a:prstGeom>
                  </pic:spPr>
                </pic:pic>
              </a:graphicData>
            </a:graphic>
          </wp:inline>
        </w:drawing>
      </w:r>
    </w:p>
    <w:sectPr w:rsidR="00CF3042" w:rsidRPr="00CF30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4D53A6" w14:textId="77777777" w:rsidR="00F242D2" w:rsidRDefault="00F242D2" w:rsidP="008A32E3">
      <w:pPr>
        <w:spacing w:after="0" w:line="240" w:lineRule="auto"/>
      </w:pPr>
      <w:r>
        <w:separator/>
      </w:r>
    </w:p>
  </w:endnote>
  <w:endnote w:type="continuationSeparator" w:id="0">
    <w:p w14:paraId="0E2F10CE" w14:textId="77777777" w:rsidR="00F242D2" w:rsidRDefault="00F242D2"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5FFC4" w14:textId="77777777" w:rsidR="00F242D2" w:rsidRDefault="00F242D2" w:rsidP="008A32E3">
      <w:pPr>
        <w:spacing w:after="0" w:line="240" w:lineRule="auto"/>
      </w:pPr>
      <w:r>
        <w:separator/>
      </w:r>
    </w:p>
  </w:footnote>
  <w:footnote w:type="continuationSeparator" w:id="0">
    <w:p w14:paraId="20B6EB6E" w14:textId="77777777" w:rsidR="00F242D2" w:rsidRDefault="00F242D2"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A40429"/>
    <w:multiLevelType w:val="multilevel"/>
    <w:tmpl w:val="A998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275A82"/>
    <w:multiLevelType w:val="multilevel"/>
    <w:tmpl w:val="0C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766A96"/>
    <w:multiLevelType w:val="multilevel"/>
    <w:tmpl w:val="72B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8"/>
  </w:num>
  <w:num w:numId="2" w16cid:durableId="1853492763">
    <w:abstractNumId w:val="0"/>
  </w:num>
  <w:num w:numId="3" w16cid:durableId="2025326109">
    <w:abstractNumId w:val="13"/>
  </w:num>
  <w:num w:numId="4" w16cid:durableId="783039176">
    <w:abstractNumId w:val="1"/>
  </w:num>
  <w:num w:numId="5" w16cid:durableId="604459565">
    <w:abstractNumId w:val="6"/>
  </w:num>
  <w:num w:numId="6" w16cid:durableId="921335645">
    <w:abstractNumId w:val="16"/>
  </w:num>
  <w:num w:numId="7" w16cid:durableId="355549176">
    <w:abstractNumId w:val="14"/>
  </w:num>
  <w:num w:numId="8" w16cid:durableId="836847823">
    <w:abstractNumId w:val="9"/>
  </w:num>
  <w:num w:numId="9" w16cid:durableId="1549995243">
    <w:abstractNumId w:val="15"/>
  </w:num>
  <w:num w:numId="10" w16cid:durableId="1721172049">
    <w:abstractNumId w:val="11"/>
  </w:num>
  <w:num w:numId="11" w16cid:durableId="1293559084">
    <w:abstractNumId w:val="5"/>
  </w:num>
  <w:num w:numId="12" w16cid:durableId="91438011">
    <w:abstractNumId w:val="7"/>
  </w:num>
  <w:num w:numId="13" w16cid:durableId="1560360828">
    <w:abstractNumId w:val="3"/>
  </w:num>
  <w:num w:numId="14" w16cid:durableId="1209563789">
    <w:abstractNumId w:val="10"/>
  </w:num>
  <w:num w:numId="15" w16cid:durableId="1916936554">
    <w:abstractNumId w:val="2"/>
  </w:num>
  <w:num w:numId="16" w16cid:durableId="2094542756">
    <w:abstractNumId w:val="4"/>
  </w:num>
  <w:num w:numId="17" w16cid:durableId="243415147">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07F96"/>
    <w:rsid w:val="000152E5"/>
    <w:rsid w:val="0002001C"/>
    <w:rsid w:val="00024182"/>
    <w:rsid w:val="00066C8B"/>
    <w:rsid w:val="00092F8D"/>
    <w:rsid w:val="000A7153"/>
    <w:rsid w:val="000B3FBA"/>
    <w:rsid w:val="000E541D"/>
    <w:rsid w:val="000F1029"/>
    <w:rsid w:val="000F61F2"/>
    <w:rsid w:val="00104728"/>
    <w:rsid w:val="00114CBD"/>
    <w:rsid w:val="00162994"/>
    <w:rsid w:val="00162F8B"/>
    <w:rsid w:val="001661BE"/>
    <w:rsid w:val="00193806"/>
    <w:rsid w:val="001D4652"/>
    <w:rsid w:val="001D6582"/>
    <w:rsid w:val="001D688D"/>
    <w:rsid w:val="001E6616"/>
    <w:rsid w:val="00201D3D"/>
    <w:rsid w:val="00222E34"/>
    <w:rsid w:val="00225821"/>
    <w:rsid w:val="00234B40"/>
    <w:rsid w:val="00245D80"/>
    <w:rsid w:val="0024628E"/>
    <w:rsid w:val="00287D5A"/>
    <w:rsid w:val="002A6A86"/>
    <w:rsid w:val="002B0628"/>
    <w:rsid w:val="002B2910"/>
    <w:rsid w:val="002C7C02"/>
    <w:rsid w:val="002D5A8E"/>
    <w:rsid w:val="002E0632"/>
    <w:rsid w:val="002E1980"/>
    <w:rsid w:val="002F4A6B"/>
    <w:rsid w:val="002F5272"/>
    <w:rsid w:val="00301611"/>
    <w:rsid w:val="00301A15"/>
    <w:rsid w:val="00367ABD"/>
    <w:rsid w:val="003937E3"/>
    <w:rsid w:val="00395BE2"/>
    <w:rsid w:val="0039739F"/>
    <w:rsid w:val="003B2244"/>
    <w:rsid w:val="003C0C2B"/>
    <w:rsid w:val="003C61A6"/>
    <w:rsid w:val="003C7800"/>
    <w:rsid w:val="003F1F0C"/>
    <w:rsid w:val="003F408C"/>
    <w:rsid w:val="00410E17"/>
    <w:rsid w:val="0041281E"/>
    <w:rsid w:val="00452453"/>
    <w:rsid w:val="00484006"/>
    <w:rsid w:val="00492880"/>
    <w:rsid w:val="004B6E30"/>
    <w:rsid w:val="004C7A0E"/>
    <w:rsid w:val="004E1A3E"/>
    <w:rsid w:val="004E2DF1"/>
    <w:rsid w:val="004F7CB6"/>
    <w:rsid w:val="00500E1C"/>
    <w:rsid w:val="00504250"/>
    <w:rsid w:val="00525380"/>
    <w:rsid w:val="00526D65"/>
    <w:rsid w:val="0053091D"/>
    <w:rsid w:val="005347FE"/>
    <w:rsid w:val="00540C94"/>
    <w:rsid w:val="00551046"/>
    <w:rsid w:val="005519B3"/>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7E46D9"/>
    <w:rsid w:val="0081458B"/>
    <w:rsid w:val="00815AD1"/>
    <w:rsid w:val="0084087F"/>
    <w:rsid w:val="00840B85"/>
    <w:rsid w:val="00856C6A"/>
    <w:rsid w:val="008604BF"/>
    <w:rsid w:val="00870992"/>
    <w:rsid w:val="00874B7E"/>
    <w:rsid w:val="00880BA9"/>
    <w:rsid w:val="008A010E"/>
    <w:rsid w:val="008A32E3"/>
    <w:rsid w:val="008A4942"/>
    <w:rsid w:val="008C418D"/>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BF05D4"/>
    <w:rsid w:val="00C27D69"/>
    <w:rsid w:val="00C328E9"/>
    <w:rsid w:val="00C35DB4"/>
    <w:rsid w:val="00C6730A"/>
    <w:rsid w:val="00C67D50"/>
    <w:rsid w:val="00C70187"/>
    <w:rsid w:val="00C8351D"/>
    <w:rsid w:val="00C97224"/>
    <w:rsid w:val="00CB4CB0"/>
    <w:rsid w:val="00CC1E72"/>
    <w:rsid w:val="00CF3042"/>
    <w:rsid w:val="00D27FEF"/>
    <w:rsid w:val="00D34F34"/>
    <w:rsid w:val="00D413D4"/>
    <w:rsid w:val="00D51B84"/>
    <w:rsid w:val="00D52FF3"/>
    <w:rsid w:val="00D608B3"/>
    <w:rsid w:val="00D6229A"/>
    <w:rsid w:val="00D763C0"/>
    <w:rsid w:val="00DD210C"/>
    <w:rsid w:val="00DE1635"/>
    <w:rsid w:val="00DE5FB5"/>
    <w:rsid w:val="00E24FBD"/>
    <w:rsid w:val="00E51418"/>
    <w:rsid w:val="00E72B37"/>
    <w:rsid w:val="00EA1F21"/>
    <w:rsid w:val="00EB0461"/>
    <w:rsid w:val="00EB79D5"/>
    <w:rsid w:val="00ED302D"/>
    <w:rsid w:val="00F13942"/>
    <w:rsid w:val="00F242D2"/>
    <w:rsid w:val="00F27AC9"/>
    <w:rsid w:val="00F35960"/>
    <w:rsid w:val="00F46225"/>
    <w:rsid w:val="00F475EA"/>
    <w:rsid w:val="00F61562"/>
    <w:rsid w:val="00F61760"/>
    <w:rsid w:val="00F83AD9"/>
    <w:rsid w:val="00F8636A"/>
    <w:rsid w:val="00F8663E"/>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290943857">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291781823">
      <w:bodyDiv w:val="1"/>
      <w:marLeft w:val="0"/>
      <w:marRight w:val="0"/>
      <w:marTop w:val="0"/>
      <w:marBottom w:val="0"/>
      <w:divBdr>
        <w:top w:val="none" w:sz="0" w:space="0" w:color="auto"/>
        <w:left w:val="none" w:sz="0" w:space="0" w:color="auto"/>
        <w:bottom w:val="none" w:sz="0" w:space="0" w:color="auto"/>
        <w:right w:val="none" w:sz="0" w:space="0" w:color="auto"/>
      </w:divBdr>
      <w:divsChild>
        <w:div w:id="69469233">
          <w:marLeft w:val="0"/>
          <w:marRight w:val="0"/>
          <w:marTop w:val="0"/>
          <w:marBottom w:val="0"/>
          <w:divBdr>
            <w:top w:val="none" w:sz="0" w:space="0" w:color="auto"/>
            <w:left w:val="none" w:sz="0" w:space="0" w:color="auto"/>
            <w:bottom w:val="none" w:sz="0" w:space="0" w:color="auto"/>
            <w:right w:val="none" w:sz="0" w:space="0" w:color="auto"/>
          </w:divBdr>
          <w:divsChild>
            <w:div w:id="1069570483">
              <w:marLeft w:val="0"/>
              <w:marRight w:val="0"/>
              <w:marTop w:val="0"/>
              <w:marBottom w:val="0"/>
              <w:divBdr>
                <w:top w:val="none" w:sz="0" w:space="0" w:color="auto"/>
                <w:left w:val="none" w:sz="0" w:space="0" w:color="auto"/>
                <w:bottom w:val="none" w:sz="0" w:space="0" w:color="auto"/>
                <w:right w:val="none" w:sz="0" w:space="0" w:color="auto"/>
              </w:divBdr>
            </w:div>
            <w:div w:id="1952324171">
              <w:marLeft w:val="0"/>
              <w:marRight w:val="0"/>
              <w:marTop w:val="0"/>
              <w:marBottom w:val="0"/>
              <w:divBdr>
                <w:top w:val="none" w:sz="0" w:space="0" w:color="auto"/>
                <w:left w:val="none" w:sz="0" w:space="0" w:color="auto"/>
                <w:bottom w:val="none" w:sz="0" w:space="0" w:color="auto"/>
                <w:right w:val="none" w:sz="0" w:space="0" w:color="auto"/>
              </w:divBdr>
              <w:divsChild>
                <w:div w:id="1046098300">
                  <w:marLeft w:val="0"/>
                  <w:marRight w:val="0"/>
                  <w:marTop w:val="0"/>
                  <w:marBottom w:val="0"/>
                  <w:divBdr>
                    <w:top w:val="none" w:sz="0" w:space="0" w:color="auto"/>
                    <w:left w:val="none" w:sz="0" w:space="0" w:color="auto"/>
                    <w:bottom w:val="none" w:sz="0" w:space="0" w:color="auto"/>
                    <w:right w:val="none" w:sz="0" w:space="0" w:color="auto"/>
                  </w:divBdr>
                  <w:divsChild>
                    <w:div w:id="153488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3691">
              <w:marLeft w:val="0"/>
              <w:marRight w:val="0"/>
              <w:marTop w:val="0"/>
              <w:marBottom w:val="0"/>
              <w:divBdr>
                <w:top w:val="none" w:sz="0" w:space="0" w:color="auto"/>
                <w:left w:val="none" w:sz="0" w:space="0" w:color="auto"/>
                <w:bottom w:val="none" w:sz="0" w:space="0" w:color="auto"/>
                <w:right w:val="none" w:sz="0" w:space="0" w:color="auto"/>
              </w:divBdr>
            </w:div>
          </w:divsChild>
        </w:div>
        <w:div w:id="1484395925">
          <w:marLeft w:val="0"/>
          <w:marRight w:val="0"/>
          <w:marTop w:val="0"/>
          <w:marBottom w:val="0"/>
          <w:divBdr>
            <w:top w:val="none" w:sz="0" w:space="0" w:color="auto"/>
            <w:left w:val="none" w:sz="0" w:space="0" w:color="auto"/>
            <w:bottom w:val="none" w:sz="0" w:space="0" w:color="auto"/>
            <w:right w:val="none" w:sz="0" w:space="0" w:color="auto"/>
          </w:divBdr>
          <w:divsChild>
            <w:div w:id="1657492900">
              <w:marLeft w:val="0"/>
              <w:marRight w:val="0"/>
              <w:marTop w:val="0"/>
              <w:marBottom w:val="0"/>
              <w:divBdr>
                <w:top w:val="none" w:sz="0" w:space="0" w:color="auto"/>
                <w:left w:val="none" w:sz="0" w:space="0" w:color="auto"/>
                <w:bottom w:val="none" w:sz="0" w:space="0" w:color="auto"/>
                <w:right w:val="none" w:sz="0" w:space="0" w:color="auto"/>
              </w:divBdr>
            </w:div>
            <w:div w:id="2070417068">
              <w:marLeft w:val="0"/>
              <w:marRight w:val="0"/>
              <w:marTop w:val="0"/>
              <w:marBottom w:val="0"/>
              <w:divBdr>
                <w:top w:val="none" w:sz="0" w:space="0" w:color="auto"/>
                <w:left w:val="none" w:sz="0" w:space="0" w:color="auto"/>
                <w:bottom w:val="none" w:sz="0" w:space="0" w:color="auto"/>
                <w:right w:val="none" w:sz="0" w:space="0" w:color="auto"/>
              </w:divBdr>
              <w:divsChild>
                <w:div w:id="1502968597">
                  <w:marLeft w:val="0"/>
                  <w:marRight w:val="0"/>
                  <w:marTop w:val="0"/>
                  <w:marBottom w:val="0"/>
                  <w:divBdr>
                    <w:top w:val="none" w:sz="0" w:space="0" w:color="auto"/>
                    <w:left w:val="none" w:sz="0" w:space="0" w:color="auto"/>
                    <w:bottom w:val="none" w:sz="0" w:space="0" w:color="auto"/>
                    <w:right w:val="none" w:sz="0" w:space="0" w:color="auto"/>
                  </w:divBdr>
                  <w:divsChild>
                    <w:div w:id="61259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6767">
              <w:marLeft w:val="0"/>
              <w:marRight w:val="0"/>
              <w:marTop w:val="0"/>
              <w:marBottom w:val="0"/>
              <w:divBdr>
                <w:top w:val="none" w:sz="0" w:space="0" w:color="auto"/>
                <w:left w:val="none" w:sz="0" w:space="0" w:color="auto"/>
                <w:bottom w:val="none" w:sz="0" w:space="0" w:color="auto"/>
                <w:right w:val="none" w:sz="0" w:space="0" w:color="auto"/>
              </w:divBdr>
            </w:div>
          </w:divsChild>
        </w:div>
        <w:div w:id="1240284189">
          <w:marLeft w:val="0"/>
          <w:marRight w:val="0"/>
          <w:marTop w:val="0"/>
          <w:marBottom w:val="0"/>
          <w:divBdr>
            <w:top w:val="none" w:sz="0" w:space="0" w:color="auto"/>
            <w:left w:val="none" w:sz="0" w:space="0" w:color="auto"/>
            <w:bottom w:val="none" w:sz="0" w:space="0" w:color="auto"/>
            <w:right w:val="none" w:sz="0" w:space="0" w:color="auto"/>
          </w:divBdr>
          <w:divsChild>
            <w:div w:id="39210620">
              <w:marLeft w:val="0"/>
              <w:marRight w:val="0"/>
              <w:marTop w:val="0"/>
              <w:marBottom w:val="0"/>
              <w:divBdr>
                <w:top w:val="none" w:sz="0" w:space="0" w:color="auto"/>
                <w:left w:val="none" w:sz="0" w:space="0" w:color="auto"/>
                <w:bottom w:val="none" w:sz="0" w:space="0" w:color="auto"/>
                <w:right w:val="none" w:sz="0" w:space="0" w:color="auto"/>
              </w:divBdr>
            </w:div>
            <w:div w:id="244656926">
              <w:marLeft w:val="0"/>
              <w:marRight w:val="0"/>
              <w:marTop w:val="0"/>
              <w:marBottom w:val="0"/>
              <w:divBdr>
                <w:top w:val="none" w:sz="0" w:space="0" w:color="auto"/>
                <w:left w:val="none" w:sz="0" w:space="0" w:color="auto"/>
                <w:bottom w:val="none" w:sz="0" w:space="0" w:color="auto"/>
                <w:right w:val="none" w:sz="0" w:space="0" w:color="auto"/>
              </w:divBdr>
              <w:divsChild>
                <w:div w:id="244460394">
                  <w:marLeft w:val="0"/>
                  <w:marRight w:val="0"/>
                  <w:marTop w:val="0"/>
                  <w:marBottom w:val="0"/>
                  <w:divBdr>
                    <w:top w:val="none" w:sz="0" w:space="0" w:color="auto"/>
                    <w:left w:val="none" w:sz="0" w:space="0" w:color="auto"/>
                    <w:bottom w:val="none" w:sz="0" w:space="0" w:color="auto"/>
                    <w:right w:val="none" w:sz="0" w:space="0" w:color="auto"/>
                  </w:divBdr>
                  <w:divsChild>
                    <w:div w:id="21157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74967209">
      <w:bodyDiv w:val="1"/>
      <w:marLeft w:val="0"/>
      <w:marRight w:val="0"/>
      <w:marTop w:val="0"/>
      <w:marBottom w:val="0"/>
      <w:divBdr>
        <w:top w:val="none" w:sz="0" w:space="0" w:color="auto"/>
        <w:left w:val="none" w:sz="0" w:space="0" w:color="auto"/>
        <w:bottom w:val="none" w:sz="0" w:space="0" w:color="auto"/>
        <w:right w:val="none" w:sz="0" w:space="0" w:color="auto"/>
      </w:divBdr>
      <w:divsChild>
        <w:div w:id="1217278919">
          <w:marLeft w:val="0"/>
          <w:marRight w:val="0"/>
          <w:marTop w:val="0"/>
          <w:marBottom w:val="0"/>
          <w:divBdr>
            <w:top w:val="none" w:sz="0" w:space="0" w:color="auto"/>
            <w:left w:val="none" w:sz="0" w:space="0" w:color="auto"/>
            <w:bottom w:val="none" w:sz="0" w:space="0" w:color="auto"/>
            <w:right w:val="none" w:sz="0" w:space="0" w:color="auto"/>
          </w:divBdr>
          <w:divsChild>
            <w:div w:id="292639641">
              <w:marLeft w:val="0"/>
              <w:marRight w:val="0"/>
              <w:marTop w:val="0"/>
              <w:marBottom w:val="0"/>
              <w:divBdr>
                <w:top w:val="none" w:sz="0" w:space="0" w:color="auto"/>
                <w:left w:val="none" w:sz="0" w:space="0" w:color="auto"/>
                <w:bottom w:val="none" w:sz="0" w:space="0" w:color="auto"/>
                <w:right w:val="none" w:sz="0" w:space="0" w:color="auto"/>
              </w:divBdr>
            </w:div>
            <w:div w:id="2024043551">
              <w:marLeft w:val="0"/>
              <w:marRight w:val="0"/>
              <w:marTop w:val="0"/>
              <w:marBottom w:val="0"/>
              <w:divBdr>
                <w:top w:val="none" w:sz="0" w:space="0" w:color="auto"/>
                <w:left w:val="none" w:sz="0" w:space="0" w:color="auto"/>
                <w:bottom w:val="none" w:sz="0" w:space="0" w:color="auto"/>
                <w:right w:val="none" w:sz="0" w:space="0" w:color="auto"/>
              </w:divBdr>
              <w:divsChild>
                <w:div w:id="1301762497">
                  <w:marLeft w:val="0"/>
                  <w:marRight w:val="0"/>
                  <w:marTop w:val="0"/>
                  <w:marBottom w:val="0"/>
                  <w:divBdr>
                    <w:top w:val="none" w:sz="0" w:space="0" w:color="auto"/>
                    <w:left w:val="none" w:sz="0" w:space="0" w:color="auto"/>
                    <w:bottom w:val="none" w:sz="0" w:space="0" w:color="auto"/>
                    <w:right w:val="none" w:sz="0" w:space="0" w:color="auto"/>
                  </w:divBdr>
                  <w:divsChild>
                    <w:div w:id="103141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9046">
              <w:marLeft w:val="0"/>
              <w:marRight w:val="0"/>
              <w:marTop w:val="0"/>
              <w:marBottom w:val="0"/>
              <w:divBdr>
                <w:top w:val="none" w:sz="0" w:space="0" w:color="auto"/>
                <w:left w:val="none" w:sz="0" w:space="0" w:color="auto"/>
                <w:bottom w:val="none" w:sz="0" w:space="0" w:color="auto"/>
                <w:right w:val="none" w:sz="0" w:space="0" w:color="auto"/>
              </w:divBdr>
            </w:div>
          </w:divsChild>
        </w:div>
        <w:div w:id="1056513121">
          <w:marLeft w:val="0"/>
          <w:marRight w:val="0"/>
          <w:marTop w:val="0"/>
          <w:marBottom w:val="0"/>
          <w:divBdr>
            <w:top w:val="none" w:sz="0" w:space="0" w:color="auto"/>
            <w:left w:val="none" w:sz="0" w:space="0" w:color="auto"/>
            <w:bottom w:val="none" w:sz="0" w:space="0" w:color="auto"/>
            <w:right w:val="none" w:sz="0" w:space="0" w:color="auto"/>
          </w:divBdr>
          <w:divsChild>
            <w:div w:id="1999843662">
              <w:marLeft w:val="0"/>
              <w:marRight w:val="0"/>
              <w:marTop w:val="0"/>
              <w:marBottom w:val="0"/>
              <w:divBdr>
                <w:top w:val="none" w:sz="0" w:space="0" w:color="auto"/>
                <w:left w:val="none" w:sz="0" w:space="0" w:color="auto"/>
                <w:bottom w:val="none" w:sz="0" w:space="0" w:color="auto"/>
                <w:right w:val="none" w:sz="0" w:space="0" w:color="auto"/>
              </w:divBdr>
            </w:div>
            <w:div w:id="1262303152">
              <w:marLeft w:val="0"/>
              <w:marRight w:val="0"/>
              <w:marTop w:val="0"/>
              <w:marBottom w:val="0"/>
              <w:divBdr>
                <w:top w:val="none" w:sz="0" w:space="0" w:color="auto"/>
                <w:left w:val="none" w:sz="0" w:space="0" w:color="auto"/>
                <w:bottom w:val="none" w:sz="0" w:space="0" w:color="auto"/>
                <w:right w:val="none" w:sz="0" w:space="0" w:color="auto"/>
              </w:divBdr>
              <w:divsChild>
                <w:div w:id="739668338">
                  <w:marLeft w:val="0"/>
                  <w:marRight w:val="0"/>
                  <w:marTop w:val="0"/>
                  <w:marBottom w:val="0"/>
                  <w:divBdr>
                    <w:top w:val="none" w:sz="0" w:space="0" w:color="auto"/>
                    <w:left w:val="none" w:sz="0" w:space="0" w:color="auto"/>
                    <w:bottom w:val="none" w:sz="0" w:space="0" w:color="auto"/>
                    <w:right w:val="none" w:sz="0" w:space="0" w:color="auto"/>
                  </w:divBdr>
                  <w:divsChild>
                    <w:div w:id="2148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1140">
              <w:marLeft w:val="0"/>
              <w:marRight w:val="0"/>
              <w:marTop w:val="0"/>
              <w:marBottom w:val="0"/>
              <w:divBdr>
                <w:top w:val="none" w:sz="0" w:space="0" w:color="auto"/>
                <w:left w:val="none" w:sz="0" w:space="0" w:color="auto"/>
                <w:bottom w:val="none" w:sz="0" w:space="0" w:color="auto"/>
                <w:right w:val="none" w:sz="0" w:space="0" w:color="auto"/>
              </w:divBdr>
            </w:div>
          </w:divsChild>
        </w:div>
        <w:div w:id="1540968192">
          <w:marLeft w:val="0"/>
          <w:marRight w:val="0"/>
          <w:marTop w:val="0"/>
          <w:marBottom w:val="0"/>
          <w:divBdr>
            <w:top w:val="none" w:sz="0" w:space="0" w:color="auto"/>
            <w:left w:val="none" w:sz="0" w:space="0" w:color="auto"/>
            <w:bottom w:val="none" w:sz="0" w:space="0" w:color="auto"/>
            <w:right w:val="none" w:sz="0" w:space="0" w:color="auto"/>
          </w:divBdr>
          <w:divsChild>
            <w:div w:id="1214120272">
              <w:marLeft w:val="0"/>
              <w:marRight w:val="0"/>
              <w:marTop w:val="0"/>
              <w:marBottom w:val="0"/>
              <w:divBdr>
                <w:top w:val="none" w:sz="0" w:space="0" w:color="auto"/>
                <w:left w:val="none" w:sz="0" w:space="0" w:color="auto"/>
                <w:bottom w:val="none" w:sz="0" w:space="0" w:color="auto"/>
                <w:right w:val="none" w:sz="0" w:space="0" w:color="auto"/>
              </w:divBdr>
            </w:div>
            <w:div w:id="105539728">
              <w:marLeft w:val="0"/>
              <w:marRight w:val="0"/>
              <w:marTop w:val="0"/>
              <w:marBottom w:val="0"/>
              <w:divBdr>
                <w:top w:val="none" w:sz="0" w:space="0" w:color="auto"/>
                <w:left w:val="none" w:sz="0" w:space="0" w:color="auto"/>
                <w:bottom w:val="none" w:sz="0" w:space="0" w:color="auto"/>
                <w:right w:val="none" w:sz="0" w:space="0" w:color="auto"/>
              </w:divBdr>
              <w:divsChild>
                <w:div w:id="1995260759">
                  <w:marLeft w:val="0"/>
                  <w:marRight w:val="0"/>
                  <w:marTop w:val="0"/>
                  <w:marBottom w:val="0"/>
                  <w:divBdr>
                    <w:top w:val="none" w:sz="0" w:space="0" w:color="auto"/>
                    <w:left w:val="none" w:sz="0" w:space="0" w:color="auto"/>
                    <w:bottom w:val="none" w:sz="0" w:space="0" w:color="auto"/>
                    <w:right w:val="none" w:sz="0" w:space="0" w:color="auto"/>
                  </w:divBdr>
                  <w:divsChild>
                    <w:div w:id="140275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59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2689521">
      <w:bodyDiv w:val="1"/>
      <w:marLeft w:val="0"/>
      <w:marRight w:val="0"/>
      <w:marTop w:val="0"/>
      <w:marBottom w:val="0"/>
      <w:divBdr>
        <w:top w:val="none" w:sz="0" w:space="0" w:color="auto"/>
        <w:left w:val="none" w:sz="0" w:space="0" w:color="auto"/>
        <w:bottom w:val="none" w:sz="0" w:space="0" w:color="auto"/>
        <w:right w:val="none" w:sz="0" w:space="0" w:color="auto"/>
      </w:divBdr>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2</cp:revision>
  <cp:lastPrinted>2019-01-24T06:19:00Z</cp:lastPrinted>
  <dcterms:created xsi:type="dcterms:W3CDTF">2025-01-30T18:52:00Z</dcterms:created>
  <dcterms:modified xsi:type="dcterms:W3CDTF">2025-01-3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